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5-expanded-form-of-numbers"/>
    <w:p>
      <w:pPr>
        <w:pStyle w:val="Heading1"/>
      </w:pPr>
      <w:r>
        <w:t xml:space="preserve">Lesson 5: Expanded Form of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, write, and represent three-digit numbers using base-ten numerals and expanded for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three-digit numbers as a sum of the value of each digi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expanded form and base-ten numerals to represent numbers within 1,000.</w:t>
      </w:r>
    </w:p>
    <w:p>
      <w:pPr>
        <w:pStyle w:val="BodyText"/>
      </w:pPr>
      <w:r>
        <w:t xml:space="preserve">In previous lessons, students represented three-digit numbers by recording how many of each unit (for example, 357 as 3 hundreds, 5 tens, 7 ones). They also connected representations of a number using the fewest number of base-ten blocks to the value of the digits in three-digit numbers.</w:t>
      </w:r>
    </w:p>
    <w:p>
      <w:pPr>
        <w:pStyle w:val="BodyText"/>
      </w:pPr>
      <w:r>
        <w:t xml:space="preserve">In this lesson, students extend their understanding of ways to express the value of the digits in three-digit numbers to include</w:t>
      </w:r>
      <w:r>
        <w:t xml:space="preserve"> </w:t>
      </w:r>
      <w:r>
        <w:rPr>
          <w:bCs/>
          <w:b/>
        </w:rPr>
        <w:t xml:space="preserve">expanded form</w:t>
      </w:r>
      <w:r>
        <w:t xml:space="preserve">. They represent three-digit numbers as the sum of the value of each digit (for example,</w:t>
      </w:r>
      <w:r>
        <w:t xml:space="preserve"> </w:t>
      </w:r>
      <m:oMath>
        <m:r>
          <m:t>357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  <w:r>
        <w:t xml:space="preserve">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Number cube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represented numbers in expanded form and as three-digit numbers, what evidence</w:t>
      </w:r>
      <w:r>
        <w:t xml:space="preserve"> </w:t>
      </w:r>
      <w:r>
        <w:t xml:space="preserve">did you see that they understand place value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hree-digit Numbers in Expanded Form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</w:pPr>
      <w:r>
        <w:t xml:space="preserve">Represent the number 375 as the sum of hundreds, tens, and ones.</w:t>
      </w:r>
    </w:p>
    <w:p>
      <w:pPr>
        <w:numPr>
          <w:ilvl w:val="0"/>
          <w:numId w:val="1000"/>
        </w:numPr>
      </w:pPr>
      <w:r>
        <w:t xml:space="preserve">Expanded form: ________________________________</w:t>
      </w:r>
    </w:p>
    <w:p>
      <w:pPr>
        <w:numPr>
          <w:ilvl w:val="0"/>
          <w:numId w:val="1006"/>
        </w:numPr>
      </w:pPr>
      <w:r>
        <w:t xml:space="preserve">Represent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as a three-digit number.</w:t>
      </w:r>
    </w:p>
    <w:p>
      <w:pPr>
        <w:numPr>
          <w:ilvl w:val="0"/>
          <w:numId w:val="1000"/>
        </w:numPr>
      </w:pPr>
      <w:r>
        <w:t xml:space="preserve">Three-digit number: ____________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7"/>
        </w:numPr>
        <w:pStyle w:val="Compact"/>
      </w:pPr>
      <w:r>
        <w:t xml:space="preserve">247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08Z</dcterms:created>
  <dcterms:modified xsi:type="dcterms:W3CDTF">2022-12-14T1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hBDcJGlwiRJHrIDRnfhtfWrm8d+ilVdYCrzz6KIsZmDARUrs5vVVTA2dZcffPu7j7X6QlwdE7wCk6/SoUhmw==</vt:lpwstr>
  </property>
</Properties>
</file>